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10_๓</w:t>
      </w:r>
      <w:r>
        <w:t xml:space="preserve"> </w:t>
      </w:r>
      <w:r>
        <w:t xml:space="preserve">ภาษาท่าทางนาฏศิลป์</w:t>
      </w:r>
      <w:r>
        <w:t xml:space="preserve"> </w:t>
      </w:r>
      <w:r>
        <w:t xml:space="preserve">(1)</w:t>
      </w:r>
      <w:r>
        <w:t xml:space="preserve"> </w:t>
      </w:r>
      <w:r>
        <w:t xml:space="preserve">15</w:t>
      </w:r>
      <w:r>
        <w:t xml:space="preserve"> </w:t>
      </w:r>
      <w:r>
        <w:t xml:space="preserve">ก.พ.</w:t>
      </w:r>
      <w:r>
        <w:t xml:space="preserve"> </w:t>
      </w:r>
      <w:r>
        <w:t xml:space="preserve">2564</w:t>
      </w:r>
    </w:p>
    <w:p>
      <w:pPr>
        <w:pStyle w:val="Date"/>
      </w:pPr>
      <w:r>
        <w:t xml:space="preserve">วันจันทร์ที่</w:t>
      </w:r>
      <w:r>
        <w:t xml:space="preserve"> </w:t>
      </w:r>
      <w:r>
        <w:t xml:space="preserve">9</w:t>
      </w:r>
      <w:r>
        <w:t xml:space="preserve"> </w:t>
      </w:r>
      <w:r>
        <w:t xml:space="preserve">มกร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สวัสดีคุณครูที่อยู่ปลายทางได้ในเวลา ที่อยู่บรรทัดที่รักทุกคนนะครับ สำหรับวันนี้ครับงานวิชาศิลปะสาระดนตรีนาฏศิลป์ชั้นประถมศึกษาปีที่ 5 พบกับคุณครูพีรณัฐหนูรัตน์หรือคุณครูเบนซ์อีกเช่นเคยครับและ คุณครูจิราพรชัยพฤกษ์หรือว่าคุณเจ้าค่ะ แล้ววันนี้นะครับนักเรียนไปทางของคุณครูนะครับแล้วก็จะได้เรียนรู้ใน ของภาษาท่าทาง นักเลงครับพูดแล้วครับ เอาละครเรื่องเลยครับ ก่อนอื่นเลยนะครับ ส่วนที่นักเรียนจะ เข้าสู่เนื้อหา ก็จะ ชอบถึงจุดประสงค์การเรียนรู้กันก่อน ทำไมคะ กันเองครับ นักเรียน สวัสดีครับ สวัสดีคุณครูที่อยู่ปลายทางและนักเรียนที่อยู่ปลายทางที่น่ารักทุกคนนะครับ สำหรับวันนี้ครับรายวิชาศิลปะสาระดนตรีนาฏศิลป์ ประถมศึกษาปีที่ 5 พบกับคุณครูปิยะณัฐหนูรัตน์หรือคุณครูเช่นเคยครับและ คุณครูจันทิมาอนุกูลหรือว่าคุณแจ๊คค่ะ สำหรับวันนี้ขอบคุณนะครับเดี๋ยวเดินไปทางของเราจะได้อยู่ในเนื้อหาของอะไรครับคุณแจ๊ค วันนี้นะคะก็จะเป็นในเรื่องของภาษาท่าทางนาฏศิลป์ค่ะ ใช่แล้วค่ะวันนี้นักเรียนไปทางที่น่ารักของทุกคนนะครับจะได้ศึกษานะครับเกี่ยวกับภาษาท่าทาง นาฏศิลป์นั้นเองครับ ดีครับคุณแจ๊คครับเราต้องมาทราบถึงจุดประสงค์กันก่อนนะครับ สำหรับจุดประสงค์การเรียนรู้ คำตั้งแต่ข้อที่ 1 ครับ นักเรียนสามารถอธิบายความหมาย ของภาษาท่าทางนาฏศิลป์ได้นะครับ ค่ะข้อ 2 ค่ะนักเรียน สามารถฝึกปฏิบัติภาษาท่าทางนาฏศิลป์ค่ะ และข้อสุดท้ายครับนักเรียนครับ นักเรียนตระหนักนะครับ และเห็นคุณค่าทางนาฏศิลป์นั่นเองครับนักเรียนครับ เป็นอย่างไรบ้างครับสำหรับจุดประสงค์ทั้ง 2 ข้อนี้ไม่ยากเกินความสามารถของนักเรียนใช่ไหมครับ เอาล่ะครับนักเรียนครับ ก่อนที่เราจะเข้าสู่เนื้อหาวันนี้เรามาทบทวนความรู้เดิม ดีเลยค่ะ ความรู้ที่ได้เรียนไปเมื่อ ครั้งที่แล้ว ครั้งที่แล้วเราได้ศึกษา เรียนรู้เกี่ยวกับนาฏยศัพท์ ถุงเท้า สวัสดีครับวันนี้ไปทานก็ได้กลับมาเจอกันอีกครั้งครับ เดี๋ยวเรามาดูกันเลย วันนี้คุณสุภาพมาให้กับนักเรียนได้ดู มีอยู่ 2 ภาพด้วยกันนะคะ ภาพที่ 1 และภาพที่ 2 ภาพหน่อยครับได้เลยครับ ถุงเท้าเหลืองครับ ก่อนนะครับ ภาพที่ 1 ภาพที่ 2 ครับนักเรียนครับ นักเรียนสามารถยกออกจากกลุ่มเลยนะครับ คำตอบที่ถูกต้องก็คือ ภาพที่ 2 นั่นเอง สำหรับ ถุงเท้าเหลือง นะครับ มาครับ ไปท่าตอนไปรับนักเรียนครับ ภาพประทับใจภาพที่ 1 หรือภาพที่ 2 การค้า นักเรียนสังเกตดูนะคะ ที่ถูกต้องก็คือภาพที่ 1 ใช่แล้วขามากที่สุดนั่นเองครับ ประทับเย็นครับ มาคัดนักเรียนครับทำอะไรเอ่ย รองเท้านั่นเอง การยกเท้านักเรียนลองสังเกตสิครับ ว่าเป็นภาพที่ 1 ภาคที่ 2 คุณครูเชื่อว่านักเรียนหลายคนหรือนักเรียนทุกคนเลย ได้ครับ เราจะเรียนรู้ไปเอง ภาพ Minecraft นักเรียน ภาพที่ 1 ภาคที่ 2 ครับ ที่ถูกต้องก็คือ ถ้าตี 2 ค่ะ ใช่แล้วค่ะป้าที่ 2 ยกขา ลักหลับนักเรียน ต่อไปนะคะเป็นการก้าวเท้าหน้าค่ะ ลองสังเกตดูนะคะว่าภาพที่ 1 นะคะ ภาพที่ 2 นะคะ มีความแตกต่างกันอย่างไรนะคะ สังเกตดีๆนะคะ คำก็จะใกล้เคียงกันนะครับ แล้วค่ะอันนี้ก็คือ การก้าวเท้าหน้านะคะ ภาพที่ 2 คะ และคำตอบที่ถูกต้องนะครับ ก็คือ ภาพที่ 2 ค่ะ ได้แล้วครับหัวหน้า ภาพที่ 2 นั่นเอง มาคัดนักเรียนครับ กระทุ้งเท้านะคะ นักเรียนสังเกตภาพ นักเรียนคิดว่า ภาคที่ 1 ภาพที่ 2 การกระทุ้งเท้ากับนักเรียนครับ ค่ะ ภาพไหนครับ ภาพที่ถูกต้องนะคะ ก็คือ 2 นั่นเอง นะครับ กระพงเช้า ภาพสุดท้ายเลยครับ สถานการณ์เป็นการเช้าค่ะ การกระดกเท้านะคะลุงเขาว่า ภาพที่ 1 หรือว่าภาพที่ 2 ค่ะ ภาพไหนครับนักเรียนครับ เห็นได้อย่างชัดเจนเลยใช่ไหมคะคุณครูเชื่อว่าอาจจะมีนักเรียนขึ้นปฏิบัติเลยก็ได้ครับคุณแจ๊คครับ ภาพไหนครับนักเรียนครับ ถูกต้องก็คือ พักที่ 1 ค่ะ กันเองนะครับ ภาพของการ กระดกเท้า เราได้ทบทวนเกี่ยวกับรูปภาพไปแล้ว ไม่ต้องมากวน การปฏิบัติการด้วย เดี๋ยววันนี้ การปฏิบัติ เดี๋ยวให้นักเรียนหาพื้นที่ว่างนะครับในการทบทวนการปฏิบัติ ใช่แล้วค่ะ เอานะคะคุณแจ็ค ระหว่างนี้เราก็ให้นักเรียนนะครับ พื้นที่ว่าง การคำนวณการปฏิบัตินะครับ วันนี้ หลักการของพระราชินี ว่าจะประกอบไปด้วยถ้าที่ 1 ก็จะ การผสมเท้าเหลืองใช่ไหมครับ ที่ 2 ก็เป็นการประเท้า ถ้าที่ 3 ก็จะเป็นการยกเท้า การก้าวเท้าหน้า ที่ 5 นะคะ การกระทุ้งเท้า 6:00 น ครับ เดือนครับ ตอนนี้นักเรียนจัดหาพื้นที่ว่าง เสร็จแล้วเรียบร้อยหรือยังครับ กูจะว่าเสร็จเรียบร้อยครับ งั้นเดี๋ยวเราจะมาทบทวนการปฏิบัตินาฏยศัพท์ส่วนเท้ากันนะครับ แต่อย่าลืมด้วยนะครับ เราจะต้องท่อง โจรชิงด้วย เพิ่งออกเสียง ไปพร้อมพร้อมกัน โทรทัศน์นักเรียนครับ ชวนไปพร้อมกันครับ ชิงโชคชิง ชิงโชค เพลง จะจ้องจะ เพลงจงทิ้ง เพลงลูกกรุง นี่คือรอบที่ 1 ครับ เดินทางเป็นอย่างไรบ้างครับยังคงจำได้อยู่หรือเปล่าครับ เอาล่ะครับเดี๋ยววันนี้คุณครูก็ทำด้านข้างให้กันนะให้ดูด้วย นักเรียนปฏิบัติธรรมได้เลย นะครับ 1 2 3 แชะ ตรงพิง ห้อง เพลงล่องแม่ปิง น้าโต้ง ราคาเป็นอย่างไรกันบ้างครับคุณครูขออีกรอบครับ ปลายทางพอมีครับรอบสุดท้ายครับนักเรียน เอามือท้าวเอวครับ พร้อมนะครับ Minecraft ช่อง 7 เพลง เพลง รักจ้องจ๊ะ เพลง โล่งใจ เพลงโจ๊ะทิง จองจ๊ะ เพลงโจ้วง nct เอาเท้าลงครับ ตบมือให้กับนักเรียนมปลายทางหรอครับคุณแบงค์ครับ เยี่ยมมากเลย นักเรียนครับเรากลับสู่ห้องกันดีกว่า นั่งประจำที่เรียบร้อยแล้วครับ อย่างไรกันบ้างครับ กันเลยทีเดียว และในวันนี้นะครับนักเรียนก็จะได้เรียนในเรื่องของ ภาษาท่าทางนาฏศิลป์ เป็นอย่างไรเดี๋ยวเราไปพร้อมๆกันเลยครับ สำหรับสถานะสิน ก็จะหมายถึง การทำท่าทางต่างๆ ธรรมชาติ คำพูดกิริยาอาการ อารมณ์ความรู้สึก มาปฏิบัติธรรมตรัง ที่มีความหมายแทนคำพูด ใช้ให้สอดคล้องกับจังหวะ การขับร้อง ภาษาท่า ต้องฝึกให้ถูกต้องตาม สื่อความหมายได้โดยตรง ซึ่งจะทำให้ผู้ชมเข้าใจความหมายที่ผู้เขียนต้องการจะสื่อ ความหมายมากขึ้นนั่นเองนะครับ ความหมายของภาษาท่านาฏศิลป์ คือเราจะใช้ ที่มีอยู่ตามธรรมชาติ มาประดิษฐ์นะครับใช้ท่าน้ำ ฉันชอบใคร แล้วก็ทำแค่คำๆนั้นมีความหมาย คำพูดก็พูดนะครับ ครับต่อไปครับ สำหรับที่มานับของภาษาท่า ที่มาแล้วก็จะแบ่งเป็น 2 ประเภทคือ รีสอร์ทที่มาครับ รางวัลที่ 1 ครับ ก็คือภาษาท่าที่มาจากธรรมชาติ 2 ครับ ภาษาท่าที่มาจากการประดิษฐ์โดยตรงค่ะ แล้วครับ ที่มา บอกว่าถ้าจะไปอยู่ 100 ภาษาท่าที่มาจากธรรมชาติ ภาษาไทยที่มาจาก การประดิษฐ์โดยตรง ครับเดี๋ยวเราไปเรียนรู้ 2 ประเภทนี้กันครับ ประเภทที่ 1 ภาษาที่มาจากธรรมชาติ นักเรียนครับ ท่าทางแบบแปลงมาจากชาติไทย ธรรมชาติของคนเรา ปรับปรุงให้สวยงามอ่อนช้อยยิ่งขึ้น โดยใช้ลักษณะการร่ายรำ ผสมผสานเส้น นะคะ various ถ้าปฏิเสธถ้าร้องไห้ ซาดิส ถ้าโกรธ ต้น นับว่าเป็นท่าที่มาจากธรรมชาติจริง แล้วครับ ไปค่ะจะเป็นท่าทางที่มาจากการประดิษฐ์โดยตรงซึ่งจะเป็นชาติทางที่ประดิษฐ์ขึ้นนะคะ ให้ใช้กับน้ำร้อน บรรยาย สถานที่ แสดงออก ท่ารำ เป็นต้นค่ะ มาแล้วครับ น่าจะกลับวันอาทิตย์นะครับ ปลาคราฟ ภาษาท่าทางนาฏศิลป์ มันเป็นสิ่งที่สำคัญนะคะ ที่ให้ความหมาย ทำให้ผู้ชมนะคะ ออกมาพูด กำลังจะถามอะไรออกมา หรือกำลังมีอารมณ์อย่างไร กลับมาสารภาพนะครับ นะครับ มีอะไรบ้างครับ นะครับ ภาษาท่าที่ใช้แทนกันหรือยังอาการ แสดงอารมณ์ความรู้สึก เรียนรู้เพิ่มเติมเกี่ยวกับฉันนะครับ ภาษาชาตินะคะ สิ่งที่ใช้แทนคำพูดนะคะ ท่าน ไป อาการก็เป็นภาษาท่านะคะ อะไรนะคะ อิริยาบถ ท่ายืนที่เดินข้างฉัน ขอโทษนะคะที่ใช้อารมณ์ความรู้สึก นะคะเสียใจ โหลด เศร้าโศกเองค่ะ ได้แล้วครับภาษาท่าเขาจะมี 3 ลักษณะ เสร็จแล้วค่ะก็จะมีที่ใช้แทนคำพูดนะคะ คำที่ใช้แสดงอารมณ์ความรู้สึก นักเรียนไปนะคะ จะได้ศึกษาเกี่ยวกับ ภาษาท่าทางนาฏศิลป์ที่ใช้แทนคําพูด มีคำไหนบ้างถ้าอะไรเดี๋ยวมาดูวันไหนครับ ที่ 1 เลยนะคะ พระธาตุนคร ขอบคุณนะครับ ที่ 2 ครับคุณแจ๊ค ค่าเทอม ที่ 3 นะคะ ที่ 4 ครับ ถ้าเรียกค่ะ แล้วค่า ขายครับคุณแจ๊ค ถ้าปฏิเสธ นักเรียนปลายทางของเรา ท่านี้ด้วยนะครับ ภาษาท่าทางนาฏศิลป์ที่ใช้แทนคําพูด เดี๋ยวเรามาดูรายละเอียดดีกว่าว่าแต่ละท่า ปฏิบัติอย่างไร นักเรียนครับ สำหรับตัวเรา เราจะใช้ เข้าหาอกว่าจะใช้สำหรับค่าตัวเรา มันกันไปเลย ใช้พูดเอาเท่านั้น เข้าหาอก อยู่ทางขวา ชลบุรีข้าง นะครับลูกชายท้าวเอว 22 ก็ได้ นักเรียน อันนี้ก็คือถ้าตัวเราครับ ใช่แล้วค่ะ ไปเป็นช่าง ค่าเทอม ว่าจะใช้มือข้างใดข้างหนึ่งก็ได้นะคะ แล้วก็ให้ไปนะคะ ตัวอย่างบุคคลวัต หลังก็ได้ค่ะ คำถามก็คือคว่ำ มันลงทุกคำอธิบายนะครับ เราจะยกมือข้างใดข้างหนึ่ง ลักษณะมีใบครับ มือลงเล็กน้อยครับ อีกข้างให้ท้าวเอวหรือเจ็บหลังก็ได้ นักเรียนชัก จะเป็นชาติเรียก ลักษณะ การตั้งวงบน แล้วก็กดนะคะ View 34 ลงเข้าหาตัวค่ะ อยู่ระดับหน้า ขออภัยค่ะ 1 หลังก็ได้ค่ะ นี่ก็คือถ้าเรียกนั่นเองนะครับ ค่าไฟ น่าไปนะครับเราจะใช้ ผู้ใดก็ได้ หิวข้าวขายตัว ขออภัยครับ ขอตัว แล้วม้วนจีบออก ตั้งวง กินข้าวนะครับ หลังก็ได้ ถ้าไปรับนักเรียนครับ ตลก เราก็จะตั้งพื้นด้านหน้า ด้านข้างก็ได้นะคะแล้วก็ พร้อมกับส่ายหน้าเล็กน้อย รักนะคะ อีกหลังการขาย คำอธิบาย เราก็ต้องมาฝึกปฏิบัติ เดี๋ยวเราไปห้องเรียน ประมาณนี้ครับ พื้นที่ว่างในการฝึกปฏิบัติ ภาษาท่าทางนาฏศิลป์ กินที่ไหนกัน เกือบเสร็จหรือยังครับ งั้นเดี๋ยวเรามาสุพรรณ x เปลี่ยนใหม่ครับ เอาใหม่นะคะ มะปราง ลงมาแล้ว ลงล่าง สำหรับการปฏิบัติ นะคะ สงกรานต์อดีตนะคะ แบบเลยเอารหัสเดียวรอไปห้องเรียนปฏิบัติเลยค่ะ ฝึกปฏิบัติการครับ ในการปฏิบัติกิจกรรม ตัวอย่าง ให้นักเรียนปฏิบัติ เราจะมาเริ่มกันเลยครับ ขึ้นมา ให้นักเรียนได้ปฏิบัติตาม นะครับเกี่ยวกับตัวพระกับผู้ชายนั่นเองสามารถมาทำเป็นตัวพระ ก็ใช้ได้เหมือนกัน เอาหรอครับอันนี้เดี๋ยวค่อยเข้าใจเพิ่มเติมค่ะ การก้าวข้ามนะครับ เดี๋ยววันนี้ รองเท้าข้าง เช้ากลางวันเย็นเราจะเข้า เท้าข้างใดข้างหนึ่งก็ได้ เอาหลังอีกครั้งหนึ่ง แล้วก็จะไม่คุย อย่างนี้นะครับ นิทานคุณครูนะคะ สมมุติว่าคุณครูมาตอนเช้าเรียบร้อยแล้ว เรียบร้อยแล้ว ละครเช้าแล้ว ต่อไปกูก็จะ ก้าวเท้าข้าง อย่างนี้ คือการก้าวเท้าข้าง ก้าวเท้าข้างในด้านข้าง แล้วไปเท่าไหร่ สังเกตอีกครั้งหนึ่งครับนักเรียนครับ สูตรผสมทัพเรือมเช้าใช่ไหมครับ ยกเท้านะครับ กูก็จะเอาข้าว สูตรคูณ เช้าหลังกูไม่ได้เปิดนะครับ ทำอย่างนี้นะครับ เอาแบบนี้เลย คุยกันได้นะครับ วันนี้น่าจะผู้ชายก็จะได้ใช้ด้วย กาลเวลา เลขอะไร หรือว่าตัวฉันเอง ที่ 1 เราจะใช้มือหน่อยครับ หิวข้าวหา นั่งเล่นครับมือซ้ายเท่านั้น เดี๋ยวเรามาฝึกปฏิบัติ คุณครูเลย กับการช่องจะต้องเจาะจงทิ้งขยะจังหวัดตัวเองด้วยครับ เดี๋ยวเรามาประชุมพร้อมกันเลยครับนักเรียนครับ อาทิตย์หนึ่งนะคะ เริ่มครับ จิงโจ้ อีกครั้งหนึ่งนะครับ ผมนะครับนักเรียนครับ 1 2 และ 3 ครับ Bingo King การสังเกต ครูเบส คุณครู สามารถทำได้ส่งแบบนี้ใช่ไหมครับ เท้าสะเอวและจีบส่งหลัง ตอนนี้ก็คือถ้าตัวเรานะครับ อีกครั้งหนึ่งครับเงินเดือนครับ ปฏิบัติพร้อมกับครูต้นทางเลย โดยตรงนะครับ 1 2 และ 3 ครับ จงตั้ง เพลงวงพิณ จะสังเกตว่าคุณครูนี่ยอด ก็ยืดตัว ด้วยนะครับ ปฏิบัติหน้าที่ทำให้การรำคนเราที่ใช้งานมากขึ้น คุณมากขึ้นครับนักเรียน มาฆบูชา ก็คือถ้าเธอ สำหรับเธอนี่เราจะใช้เมื่อใด คนนั้น เดี๋ยวเรามาปฏิบัติก่อนเลยครับนักเรียนครับ วางไว้ข้างลำตัวชาติเชิญนะครับ นับ 1 2 และ 3 กระทงจ๊ะ ลุงทิน ว่างอยู่นะครับ 1 2 และ 3 วงละ King ร้องเพลง แล้วครับ ภาคตะวันออกและท่าเรือนะครับ ต่อไปถ้าท่าน ท่านแม่เราจะใช้ ข้อมูลในการ ออกแบบนี้ใช่ไหมครับ จนนาง คำว่าเชิญขึ้นมาหน่อยนะครับ ทางนิติบุคคลนั้น มันจะสูงนิดนึง ตัวของเรานะคะ มื้อใดมื้อหนึ่ง อะไรก็ได้ครับ เดี๋ยวลองปฏิบัติพร้อมกัน ธรรมชาติ รวมนะครับ 12 ละ 3 ครั้ง จงจ๋า King King อีกครั้งนะครับ จงชินลงจริง ถามช่างแล้วครับคุณจะขับเป็นอย่างไรกันบ้างครับปลายทางครับไม่ยากเกินไปใช่ไหมคะ นักเรียนลืมเอามา หนัง x 253 มีไหมครับ เราจะจบกันเลยนะครับนักเรียนครับ โทษนะครับ 12 นักษัตร ช่อง 3 ลงจริง จุงจ๊ะทิงจุงจริง ทิ้งจงทิ้ง สัมภาษณ์แล้วเขากูจะขับให้กับแนวทางของเราครับ เสียงเพราะมากเลยครับ วิชาชีพ ก็คือค่าเรียก การรีด ใช้มือใดมือหนึ่งข้างในก็ได้มีการเรียกนะคะ เราก็จะ นั่งริมใช่ไหมคะ ตั้งมือ แล้วก็กดข้อมือลง แล้วก็ค่อยๆ เข้ามาหาตัวใช่ไหมครับ การดึงมือข้างทาง นักเรียน ถ้าพร้อมแล้ว ยืนตัวตรง เกลียดนะครับ ถ้าพร้อมแล้วไปครับ ต้องจัดทีมท่องถิ่น อีกครั้งนะครับ ไปครับ เพลงจงจริง ได้ไหมครับนักเรียนครับ ต่อไปครับ นักเรียนชั้น ก็คือถ้าไปนั่นเอง เราเรียกแล้ว ไปฉันอยาก สำหรับปรับใหม่นะครับ ตัวใช่ไหมครับนักเรียนครับ แล้วก็หวนมือออก เปิดเป็นตั้งวง ครั้งนะครับ ก็หาตัว ออกแล้วตอนนี้ติดตั้งวง เดี๋ยวรอมันปฏิบัติการนะครับ ถ้าไปนะครับ เขียนโพสต์ 1 2 และ 3 ครับ เพลง จะเป็นอย่างไร บังคับนักเรียนครับ 1 2 และ 3 เพลงตูเพลง ปาฏิหาริย์ สุดท้ายคือการปฏิเสธ ปฏิเสธ ถ้าปฏิเสธ เช็คการตั้งมือถือ นอนกับสายหัวเบา นะคะ นี้นะครับก็คือปฏิเสธ เดี๋ยวเรามาฝึกท่าปฏิเสธการนะคะ ปฏิเสธนะครับพร้อมแล้วครับนักเรียนครับ 1 2 และ 3 ครับ อีกครั้งนะครับ 1 2 และ 3 ครับ จง โจรชิง เปลี่ยนคำพูดอยู่ที่บริเวณของการขับ แบบนี้ก็ได้ครับ หน้าแบบนี้ก็ได้ อย่างนี้ก็ได้ อดเลย สำหรับภาษาท่าทางนาฏศิลป์ที่ใช้แทนคําพูด ยกเลิกแล้ว มาแล้วชวน target 1 วันหนึ่งครั้ง ร้อนนะครับ หยุดตกครับ 1 2 และ 3 ครับ ต๊ะตุงตวง เพลงโป้งชิง เพลงจงยิง ตรงจ๊ะ ชิงชิง ช่องชาร์ป เพลงตรงชิง โรงทิ้ง ช่อง 7 ชิง ปลายทางของเราครับ อย่ามามากเลยครับไม่เรียนครับเอาหรอกครับงวดนี้นะครับ เดี๋ยวเราไปเข้าปฏิบัติกิจกรรมของเรากันดีกว่าครับ เอาล่ะครับปฏิบัติของเรา สำหรับนักเรียนเลยครูให้นักเรียนแบ่งกลุ่ม ในการปฏิบัติภาษาท่า นาฏศิลป์ ประธานครับ ป้าด้วยนะคะ แล้ว ฝึกปฏิบัติการหรือครับ หมดเวลาในการฝึกปฏิบัติแล้วครับคุณแม่ครับ เป็นอย่างไรบ้างครับเนี่ยปลายทางครับเจ้าอาวาสนักเรียนจะต้องปฏิบัติได้ทุกท่าเลย แต่สำหรับคนที่คิดว่าตัวเองยังไม่สวยนะครับ ยังไม่สวยมากพอนักเรียนก็ สามารถหาเวลาว่างนะครับ การไปฝึกปฏิบัติทบทวน ฝึกทำซ้ำๆทำบ่อยๆนักเรียนจะเกิดความชำนาญ แล้วก็ปฏิบัติได้สวยขึ้นอย่างแน่นอนครับ สำนักงานครับเดี๋ยววันนี้เรามาสรุปการเรียนรู้สำหรับ วันนี้กันครับ สำหรับภาษาท่าทางนาฏศิลป์ ภาษาท่าทางนาฏศิลป์นะครับ ก็จะหมายถึงนะครับในการนำเอาท่าทางต่างๆ สีหน้าที่มีอยู่ตามธรรมชาติ คำพูด กริยาอาการอารมณ์ความรู้สึก มาปฏิบัติเป็นท่าทางนาฏศิลป์ไทย ที่มีความหมายแทนคำพูด เน้นย้ำนะครับ ที่มีความหมายแทนคำพูด สอดคล้องกับจังหวะเพลงและการขับร้อง ซึ่งภาษาภาคที่นักเรียนได้ปฏิบัติในวันนี้ เป็นลักษณะที่ 1 ภาษาท่าที่ใช้แทนคําพูดนะครับ ว่าจะเล่นเกม ถ้าฉัน ถ้าตัวเราวันเสาร์ ถ้าเธอช้าๆ การปฏิเสธการเรียกและค่าไฟนะครับ มาขอบคุณนะครับสำหรับครั้งหน้า โรงเรียนปลายทางของเรา ได้เรียนรู้อะไรครับ ครั้งหน้าฉันจะเป็น ยกของภาษาท่าทางนาฏศิลป์เช่นเดิมค่ะ เป็นอย่างไรจึงจะปฏิบัติแบบไหน ลดได้เลยนะครับ แล้วสำหรับวันนี้ คนของฉัน ครั้งหน้าครั้งนี้สวัสดีครับ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10_๓ ภาษาท่าทางนาฏศิลป์ (1) 15 ก.พ. 2564</dc:title>
  <dc:creator/>
  <cp:keywords/>
  <dcterms:created xsi:type="dcterms:W3CDTF">2024-01-04T03:09:02Z</dcterms:created>
  <dcterms:modified xsi:type="dcterms:W3CDTF">2024-01-04T03: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กราคม 2566 เวลา 13.30 น.</vt:lpwstr>
  </property>
  <property fmtid="{D5CDD505-2E9C-101B-9397-08002B2CF9AE}" pid="3" name="subtitle">
    <vt:lpwstr/>
  </property>
</Properties>
</file>